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8B90D3" w14:textId="77777777" w:rsidR="00BE679D" w:rsidRPr="00937BBF" w:rsidRDefault="00BE679D" w:rsidP="00BE679D">
      <w:pPr>
        <w:spacing w:line="360" w:lineRule="auto"/>
        <w:jc w:val="both"/>
        <w:rPr>
          <w:rFonts w:cstheme="minorHAnsi"/>
          <w:sz w:val="22"/>
          <w:szCs w:val="22"/>
          <w:lang w:val="en-US"/>
        </w:rPr>
      </w:pPr>
      <w:r w:rsidRPr="00AB4671">
        <w:rPr>
          <w:rFonts w:cstheme="minorHAnsi"/>
          <w:b/>
          <w:bCs/>
          <w:sz w:val="22"/>
          <w:szCs w:val="22"/>
          <w:lang w:val="en-US"/>
        </w:rPr>
        <w:t>Appendix 1</w:t>
      </w:r>
      <w:r w:rsidRPr="00AB4671">
        <w:rPr>
          <w:rFonts w:cstheme="minorHAnsi"/>
          <w:sz w:val="22"/>
          <w:szCs w:val="22"/>
          <w:lang w:val="en-US"/>
        </w:rPr>
        <w:t>: Caregiver Focus Group Question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88"/>
      </w:tblGrid>
      <w:tr w:rsidR="00BE679D" w:rsidRPr="00937BBF" w14:paraId="5E9CAB39" w14:textId="77777777" w:rsidTr="009D1CF8">
        <w:tc>
          <w:tcPr>
            <w:tcW w:w="8488" w:type="dxa"/>
          </w:tcPr>
          <w:p w14:paraId="2E3FBF5A" w14:textId="5E307D94" w:rsidR="00BE679D" w:rsidRPr="00937BBF" w:rsidRDefault="00BE679D" w:rsidP="002A1ACD">
            <w:pPr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</w:pPr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 xml:space="preserve">If I </w:t>
            </w:r>
            <w:r w:rsidR="002A1ACD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 xml:space="preserve">refer to </w:t>
            </w:r>
            <w:proofErr w:type="spellStart"/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>FQoL</w:t>
            </w:r>
            <w:proofErr w:type="spellEnd"/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 xml:space="preserve">: What do you think? What comes to your mind? </w:t>
            </w:r>
            <w:r w:rsidR="002A1ACD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>To w</w:t>
            </w:r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>hat do you think I'm refer</w:t>
            </w:r>
            <w:r w:rsidR="002A1ACD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>ring</w:t>
            </w:r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>?</w:t>
            </w:r>
          </w:p>
        </w:tc>
      </w:tr>
      <w:tr w:rsidR="00BE679D" w:rsidRPr="006C5947" w14:paraId="278A5D53" w14:textId="77777777" w:rsidTr="009D1CF8">
        <w:tc>
          <w:tcPr>
            <w:tcW w:w="8488" w:type="dxa"/>
          </w:tcPr>
          <w:p w14:paraId="3B618725" w14:textId="77777777" w:rsidR="00BE679D" w:rsidRPr="00937BBF" w:rsidRDefault="00BE679D" w:rsidP="009D1CF8">
            <w:pPr>
              <w:shd w:val="clear" w:color="auto" w:fill="FDFDFD"/>
              <w:ind w:left="1416" w:hanging="1416"/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</w:pPr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 xml:space="preserve">How would you define your </w:t>
            </w:r>
            <w:proofErr w:type="spellStart"/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>FQoL</w:t>
            </w:r>
            <w:proofErr w:type="spellEnd"/>
            <w:r w:rsidRPr="00937BBF">
              <w:rPr>
                <w:rFonts w:eastAsia="Times New Roman" w:cs="Times New Roman"/>
                <w:color w:val="000000"/>
                <w:sz w:val="22"/>
                <w:szCs w:val="22"/>
                <w:lang w:val="en-US" w:eastAsia="es-ES"/>
              </w:rPr>
              <w:t>?</w:t>
            </w:r>
          </w:p>
        </w:tc>
      </w:tr>
      <w:tr w:rsidR="00BE679D" w:rsidRPr="00937BBF" w14:paraId="324D20B4" w14:textId="77777777" w:rsidTr="009D1CF8">
        <w:tc>
          <w:tcPr>
            <w:tcW w:w="8488" w:type="dxa"/>
          </w:tcPr>
          <w:p w14:paraId="022B0C8D" w14:textId="77777777" w:rsidR="00BE679D" w:rsidRPr="000956F8" w:rsidRDefault="00BE679D" w:rsidP="009D1CF8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proofErr w:type="spellStart"/>
            <w:r w:rsidRPr="00937BBF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FQoL</w:t>
            </w:r>
            <w:proofErr w:type="spellEnd"/>
            <w:r w:rsidRPr="00937BBF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937BB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may be affected by numerous events or situations, such as the presence of a health problem in a family member: </w:t>
            </w:r>
            <w:r w:rsidRPr="00937BBF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Is your family member's health problem affecting the </w:t>
            </w:r>
            <w:proofErr w:type="spellStart"/>
            <w:r w:rsidRPr="00937BBF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FQoL</w:t>
            </w:r>
            <w:proofErr w:type="spellEnd"/>
            <w:r w:rsidRPr="00937BBF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(as a whole)?</w:t>
            </w:r>
            <w:r w:rsidRPr="00937BB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 If so:</w:t>
            </w:r>
          </w:p>
          <w:p w14:paraId="488D3711" w14:textId="77777777" w:rsidR="00BE679D" w:rsidRPr="000956F8" w:rsidRDefault="00BE679D" w:rsidP="00BE679D">
            <w:pPr>
              <w:pStyle w:val="NormalWeb"/>
              <w:numPr>
                <w:ilvl w:val="0"/>
                <w:numId w:val="1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0956F8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What aspect/s? (dimensions)</w:t>
            </w:r>
          </w:p>
          <w:p w14:paraId="6C8669B5" w14:textId="7DE3D8CA" w:rsidR="00BE679D" w:rsidRPr="000956F8" w:rsidRDefault="002A1ACD" w:rsidP="00BE679D">
            <w:pPr>
              <w:pStyle w:val="NormalWeb"/>
              <w:numPr>
                <w:ilvl w:val="0"/>
                <w:numId w:val="1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How</w:t>
            </w:r>
            <w:r w:rsidR="00BE679D" w:rsidRPr="000956F8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</w:t>
            </w:r>
          </w:p>
          <w:p w14:paraId="7B92301F" w14:textId="5316DABB" w:rsidR="00BE679D" w:rsidRPr="000956F8" w:rsidRDefault="002A1ACD" w:rsidP="002A1ACD">
            <w:pPr>
              <w:pStyle w:val="NormalWeb"/>
              <w:numPr>
                <w:ilvl w:val="0"/>
                <w:numId w:val="1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Why</w:t>
            </w:r>
            <w:r w:rsidR="00BE679D" w:rsidRPr="000956F8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</w:t>
            </w:r>
          </w:p>
        </w:tc>
      </w:tr>
      <w:tr w:rsidR="00BE679D" w:rsidRPr="00DF626F" w14:paraId="13A3D126" w14:textId="77777777" w:rsidTr="009D1CF8">
        <w:tc>
          <w:tcPr>
            <w:tcW w:w="8488" w:type="dxa"/>
          </w:tcPr>
          <w:p w14:paraId="53EC7494" w14:textId="77777777" w:rsidR="00BE679D" w:rsidRPr="00563E35" w:rsidRDefault="00BE679D" w:rsidP="009D1CF8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563E35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Can you delve into how and/or to what extent you are being affected, in general, ...?</w:t>
            </w:r>
          </w:p>
          <w:p w14:paraId="31412DC7" w14:textId="77777777" w:rsidR="00BE679D" w:rsidRPr="00563E35" w:rsidRDefault="00BE679D" w:rsidP="00BE679D">
            <w:pPr>
              <w:pStyle w:val="NormalWeb"/>
              <w:numPr>
                <w:ilvl w:val="0"/>
                <w:numId w:val="4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563E35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health or physical status</w:t>
            </w:r>
          </w:p>
          <w:p w14:paraId="2C86073B" w14:textId="77777777" w:rsidR="00BE679D" w:rsidRPr="00563E35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563E35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mood or emotional status</w:t>
            </w:r>
          </w:p>
          <w:p w14:paraId="2CD03767" w14:textId="110F7C56" w:rsidR="00BE679D" w:rsidRPr="00937BBF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563E35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family relationships (</w:t>
            </w:r>
            <w:r w:rsidR="002A1ACD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living together</w:t>
            </w:r>
            <w:r w:rsidRPr="00563E35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, communication...)</w:t>
            </w:r>
          </w:p>
          <w:p w14:paraId="4AEA4382" w14:textId="77777777" w:rsidR="00BE679D" w:rsidRPr="00937BBF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social relationships (with neighbors, friends, colleagues, etc.)</w:t>
            </w:r>
          </w:p>
          <w:p w14:paraId="182CAAF2" w14:textId="77777777" w:rsidR="00BE679D" w:rsidRPr="00937BBF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sex and/or partner life</w:t>
            </w:r>
          </w:p>
          <w:p w14:paraId="04A6BBCB" w14:textId="77777777" w:rsidR="00BE679D" w:rsidRPr="00DF626F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economic situation</w:t>
            </w:r>
          </w:p>
          <w:p w14:paraId="0B7EFEDD" w14:textId="77777777" w:rsidR="00BE679D" w:rsidRPr="00937BBF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studies and/or working status</w:t>
            </w:r>
          </w:p>
          <w:p w14:paraId="22042CE5" w14:textId="77777777" w:rsidR="00BE679D" w:rsidRPr="00DF626F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Your time and leisure activities</w:t>
            </w:r>
          </w:p>
          <w:p w14:paraId="153B010B" w14:textId="77777777" w:rsidR="00BE679D" w:rsidRPr="00DF626F" w:rsidRDefault="00BE679D" w:rsidP="00BE679D">
            <w:pPr>
              <w:pStyle w:val="NormalWeb"/>
              <w:numPr>
                <w:ilvl w:val="0"/>
                <w:numId w:val="2"/>
              </w:numPr>
              <w:tabs>
                <w:tab w:val="clear" w:pos="720"/>
                <w:tab w:val="num" w:pos="1156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Etc.</w:t>
            </w:r>
          </w:p>
        </w:tc>
      </w:tr>
      <w:tr w:rsidR="00BE679D" w:rsidRPr="00DF626F" w14:paraId="335FC9B8" w14:textId="77777777" w:rsidTr="009D1CF8">
        <w:tc>
          <w:tcPr>
            <w:tcW w:w="8488" w:type="dxa"/>
          </w:tcPr>
          <w:p w14:paraId="0E9B6398" w14:textId="3E45882E" w:rsidR="00BE679D" w:rsidRPr="00DF626F" w:rsidRDefault="00BE679D" w:rsidP="009D1CF8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Are any </w:t>
            </w:r>
            <w:r w:rsidR="002A1ACD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other </w:t>
            </w: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family members </w:t>
            </w:r>
            <w:r w:rsidR="002A1ACD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also </w:t>
            </w: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affected? If so:</w:t>
            </w:r>
          </w:p>
          <w:p w14:paraId="7A4867F3" w14:textId="658B8F21" w:rsidR="00BE679D" w:rsidRPr="00DF626F" w:rsidRDefault="00BE679D" w:rsidP="00BE679D">
            <w:pPr>
              <w:pStyle w:val="NormalWeb"/>
              <w:numPr>
                <w:ilvl w:val="0"/>
                <w:numId w:val="3"/>
              </w:numPr>
              <w:tabs>
                <w:tab w:val="clear" w:pos="720"/>
                <w:tab w:val="num" w:pos="1298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Who?</w:t>
            </w:r>
          </w:p>
          <w:p w14:paraId="46C8DC26" w14:textId="09D0403F" w:rsidR="00BE679D" w:rsidRPr="00DF626F" w:rsidRDefault="002A1ACD" w:rsidP="00BE679D">
            <w:pPr>
              <w:pStyle w:val="NormalWeb"/>
              <w:numPr>
                <w:ilvl w:val="0"/>
                <w:numId w:val="3"/>
              </w:numPr>
              <w:tabs>
                <w:tab w:val="clear" w:pos="720"/>
                <w:tab w:val="num" w:pos="1298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How</w:t>
            </w:r>
            <w:r w:rsidR="00BE679D"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</w:t>
            </w:r>
          </w:p>
          <w:p w14:paraId="22B275D9" w14:textId="58BB73F0" w:rsidR="00BE679D" w:rsidRPr="00DF626F" w:rsidRDefault="002A1ACD" w:rsidP="002A1ACD">
            <w:pPr>
              <w:pStyle w:val="NormalWeb"/>
              <w:numPr>
                <w:ilvl w:val="0"/>
                <w:numId w:val="3"/>
              </w:numPr>
              <w:tabs>
                <w:tab w:val="clear" w:pos="720"/>
                <w:tab w:val="num" w:pos="1298"/>
              </w:tabs>
              <w:spacing w:before="0" w:beforeAutospacing="0" w:after="0" w:afterAutospacing="0"/>
              <w:ind w:left="1156" w:hanging="283"/>
              <w:jc w:val="both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Why</w:t>
            </w:r>
            <w:r w:rsidR="00BE679D"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</w:t>
            </w:r>
            <w:r w:rsidR="00BE679D" w:rsidRPr="00DF626F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BE679D" w:rsidRPr="006C5947" w14:paraId="7AF9F4F4" w14:textId="77777777" w:rsidTr="009D1CF8">
        <w:tc>
          <w:tcPr>
            <w:tcW w:w="8488" w:type="dxa"/>
          </w:tcPr>
          <w:p w14:paraId="7CCA610C" w14:textId="77777777" w:rsidR="00BE679D" w:rsidRPr="00937BBF" w:rsidRDefault="00BE679D" w:rsidP="009D1CF8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What kind of support do you provide among family members in daily basic activities (e.g., medication, personal care, medical appointments)?</w:t>
            </w:r>
          </w:p>
        </w:tc>
      </w:tr>
      <w:tr w:rsidR="00BE679D" w:rsidRPr="006C5947" w14:paraId="7A019F13" w14:textId="77777777" w:rsidTr="009D1CF8">
        <w:tc>
          <w:tcPr>
            <w:tcW w:w="8488" w:type="dxa"/>
          </w:tcPr>
          <w:p w14:paraId="62372E8C" w14:textId="43375F08" w:rsidR="00BE679D" w:rsidRPr="00937BBF" w:rsidRDefault="00BE679D" w:rsidP="002A1AC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Do you receive financial support? If so, what kind? Or wh</w:t>
            </w:r>
            <w:r w:rsidR="002A1ACD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ich one</w:t>
            </w:r>
            <w:r w:rsidRPr="00DF626F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</w:t>
            </w:r>
          </w:p>
        </w:tc>
      </w:tr>
      <w:tr w:rsidR="00BE679D" w:rsidRPr="006C5947" w14:paraId="69CE1CD3" w14:textId="77777777" w:rsidTr="009D1CF8">
        <w:tc>
          <w:tcPr>
            <w:tcW w:w="8488" w:type="dxa"/>
          </w:tcPr>
          <w:p w14:paraId="2B40A386" w14:textId="46D3A9F7" w:rsidR="00BE679D" w:rsidRPr="00937BBF" w:rsidRDefault="00BE679D" w:rsidP="002A1AC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Do you </w:t>
            </w:r>
            <w:r w:rsidR="002A1ACD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receive</w:t>
            </w:r>
            <w:r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 professional support? If so, what kind? Or wh</w:t>
            </w:r>
            <w:r w:rsidR="002A1ACD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ich one</w:t>
            </w:r>
            <w:r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</w:t>
            </w:r>
          </w:p>
        </w:tc>
      </w:tr>
      <w:tr w:rsidR="00BE679D" w:rsidRPr="00937BBF" w14:paraId="39B637FC" w14:textId="77777777" w:rsidTr="009D1CF8">
        <w:tc>
          <w:tcPr>
            <w:tcW w:w="8488" w:type="dxa"/>
          </w:tcPr>
          <w:p w14:paraId="2334BFFE" w14:textId="7DD212B0" w:rsidR="00BE679D" w:rsidRPr="006C5947" w:rsidRDefault="00BE679D" w:rsidP="002A1ACD">
            <w:pPr>
              <w:jc w:val="both"/>
              <w:rPr>
                <w:rFonts w:cstheme="minorHAnsi"/>
                <w:sz w:val="22"/>
                <w:szCs w:val="22"/>
                <w:lang w:val="en-US"/>
              </w:rPr>
            </w:pPr>
            <w:r w:rsidRPr="006C5947">
              <w:rPr>
                <w:color w:val="000000"/>
                <w:sz w:val="22"/>
                <w:szCs w:val="22"/>
                <w:lang w:val="en-US"/>
              </w:rPr>
              <w:t xml:space="preserve">Do you </w:t>
            </w:r>
            <w:r w:rsidR="002A1ACD">
              <w:rPr>
                <w:color w:val="000000"/>
                <w:sz w:val="22"/>
                <w:szCs w:val="22"/>
                <w:lang w:val="en-US"/>
              </w:rPr>
              <w:t>receive</w:t>
            </w:r>
            <w:r w:rsidRPr="006C5947">
              <w:rPr>
                <w:color w:val="000000"/>
                <w:sz w:val="22"/>
                <w:szCs w:val="22"/>
                <w:lang w:val="en-US"/>
              </w:rPr>
              <w:t xml:space="preserve"> support from other people (friends, neighbors, relatives...)? If so, what kind? Or wh</w:t>
            </w:r>
            <w:r w:rsidR="002A1ACD">
              <w:rPr>
                <w:color w:val="000000"/>
                <w:sz w:val="22"/>
                <w:szCs w:val="22"/>
                <w:lang w:val="en-US"/>
              </w:rPr>
              <w:t>ich</w:t>
            </w:r>
            <w:r w:rsidRPr="006C5947">
              <w:rPr>
                <w:color w:val="000000"/>
                <w:sz w:val="22"/>
                <w:szCs w:val="22"/>
                <w:lang w:val="en-US"/>
              </w:rPr>
              <w:t>?</w:t>
            </w:r>
          </w:p>
        </w:tc>
      </w:tr>
      <w:tr w:rsidR="00BE679D" w:rsidRPr="006C5947" w14:paraId="5CF7DC7A" w14:textId="77777777" w:rsidTr="009D1CF8">
        <w:tc>
          <w:tcPr>
            <w:tcW w:w="8488" w:type="dxa"/>
          </w:tcPr>
          <w:p w14:paraId="1E8E87AE" w14:textId="28BEF786" w:rsidR="00BE679D" w:rsidRPr="00937BBF" w:rsidRDefault="002A1ACD" w:rsidP="002A1AC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In w</w:t>
            </w:r>
            <w:r w:rsidR="00BE679D"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hat areas/aspects do you need the most support</w:t>
            </w:r>
            <w:bookmarkStart w:id="0" w:name="_GoBack"/>
            <w:bookmarkEnd w:id="0"/>
            <w:r w:rsidR="00BE679D"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 (e.g., physical, emotional health, economic situation, etc.)</w:t>
            </w:r>
          </w:p>
        </w:tc>
      </w:tr>
      <w:tr w:rsidR="00BE679D" w:rsidRPr="006C5947" w14:paraId="3422B051" w14:textId="77777777" w:rsidTr="009D1CF8">
        <w:tc>
          <w:tcPr>
            <w:tcW w:w="8488" w:type="dxa"/>
          </w:tcPr>
          <w:p w14:paraId="2BD20BFD" w14:textId="77777777" w:rsidR="00BE679D" w:rsidRPr="00937BBF" w:rsidRDefault="00BE679D" w:rsidP="009D1CF8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 xml:space="preserve">What would you need to improve the </w:t>
            </w:r>
            <w:proofErr w:type="spellStart"/>
            <w:r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FQoL</w:t>
            </w:r>
            <w:proofErr w:type="spellEnd"/>
            <w:r w:rsidRPr="006C5947">
              <w:rPr>
                <w:rFonts w:asciiTheme="minorHAnsi" w:hAnsiTheme="minorHAnsi"/>
                <w:color w:val="000000"/>
                <w:sz w:val="22"/>
                <w:szCs w:val="22"/>
                <w:lang w:val="en-US"/>
              </w:rPr>
              <w:t>?</w:t>
            </w:r>
          </w:p>
        </w:tc>
      </w:tr>
    </w:tbl>
    <w:p w14:paraId="31D2F13D" w14:textId="77777777" w:rsidR="00BE679D" w:rsidRPr="00937BBF" w:rsidRDefault="00BE679D" w:rsidP="00BE679D">
      <w:pPr>
        <w:spacing w:line="360" w:lineRule="auto"/>
        <w:jc w:val="both"/>
        <w:rPr>
          <w:rFonts w:cstheme="minorHAnsi"/>
          <w:i/>
          <w:iCs/>
          <w:color w:val="4472C4"/>
          <w:lang w:val="en-US"/>
        </w:rPr>
      </w:pPr>
    </w:p>
    <w:p w14:paraId="173033DF" w14:textId="77777777" w:rsidR="007A673B" w:rsidRPr="00BE679D" w:rsidRDefault="007A673B">
      <w:pPr>
        <w:rPr>
          <w:lang w:val="en-US"/>
        </w:rPr>
      </w:pPr>
    </w:p>
    <w:sectPr w:rsidR="007A673B" w:rsidRPr="00BE679D" w:rsidSect="00C97582">
      <w:pgSz w:w="11906" w:h="16838"/>
      <w:pgMar w:top="1418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82734"/>
    <w:multiLevelType w:val="multilevel"/>
    <w:tmpl w:val="BCD2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451EC1"/>
    <w:multiLevelType w:val="multilevel"/>
    <w:tmpl w:val="BCD2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7291A78"/>
    <w:multiLevelType w:val="multilevel"/>
    <w:tmpl w:val="BCD2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DBC306C"/>
    <w:multiLevelType w:val="multilevel"/>
    <w:tmpl w:val="BCD2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proofState w:spelling="clean" w:grammar="clean"/>
  <w:defaultTabStop w:val="720"/>
  <w:hyphenationZone w:val="425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jEwNTU1sjAyM7RQ0lEKTi0uzszPAykwrAUAw/5l4ywAAAA="/>
  </w:docVars>
  <w:rsids>
    <w:rsidRoot w:val="00422AAA"/>
    <w:rsid w:val="001B221A"/>
    <w:rsid w:val="001D5807"/>
    <w:rsid w:val="002A1ACD"/>
    <w:rsid w:val="00422AAA"/>
    <w:rsid w:val="007A673B"/>
    <w:rsid w:val="00BE679D"/>
    <w:rsid w:val="00C17EA3"/>
    <w:rsid w:val="00C20345"/>
    <w:rsid w:val="00C97582"/>
    <w:rsid w:val="00EA2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0466B52-B415-4CE4-A22D-DBCF15563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79D"/>
    <w:pPr>
      <w:spacing w:after="0" w:line="240" w:lineRule="auto"/>
    </w:pPr>
    <w:rPr>
      <w:sz w:val="24"/>
      <w:szCs w:val="24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BE679D"/>
    <w:pPr>
      <w:spacing w:after="0" w:line="240" w:lineRule="auto"/>
    </w:pPr>
    <w:rPr>
      <w:sz w:val="24"/>
      <w:szCs w:val="24"/>
      <w:lang w:val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E679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9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a Aza Hernández</dc:creator>
  <cp:keywords/>
  <dc:description/>
  <cp:lastModifiedBy>Virginia Navascues</cp:lastModifiedBy>
  <cp:revision>2</cp:revision>
  <dcterms:created xsi:type="dcterms:W3CDTF">2021-07-30T15:59:00Z</dcterms:created>
  <dcterms:modified xsi:type="dcterms:W3CDTF">2021-07-30T15:59:00Z</dcterms:modified>
</cp:coreProperties>
</file>